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20" w:name="Xfb5a3d45a170192152e3e54a49ba11138e3b587"/>
    <w:p>
      <w:pPr>
        <w:pStyle w:val="Heading1"/>
      </w:pPr>
      <w:r>
        <w:t xml:space="preserve">Cover Letter for University Lecturer Position</w:t>
      </w:r>
    </w:p>
    <w:p>
      <w:pPr>
        <w:pStyle w:val="FirstParagraph"/>
      </w:pPr>
      <w:r>
        <w:t xml:space="preserve">Dear [Hiring Committee/Recipient Name],</w:t>
      </w:r>
    </w:p>
    <w:p>
      <w:pPr>
        <w:pStyle w:val="BodyText"/>
      </w:pPr>
      <w:r>
        <w:t xml:space="preserve">As I submit my application for the University Lecturer position at a prestigious institution in New Zealand Auckland, I am thrilled to contribute my academic expertise, passion for teaching, and commitment to fostering innovation in higher education. This opportunity aligns perfectly with my career goals and aspirations to engage with a dynamic academic community that values excellence, diversity, and cutting-edge research. My background as an educator and researcher has prepared me to thrive in the vibrant intellectual environment of New Zealand Auckland, where I aim to make meaningful contributions to both students and the broader academic landscape.</w:t>
      </w:r>
    </w:p>
    <w:p>
      <w:pPr>
        <w:pStyle w:val="BodyText"/>
      </w:pPr>
      <w:r>
        <w:t xml:space="preserve">With a strong foundation in [Your Field of Study], I have dedicated my professional journey to advancing knowledge through teaching, mentorship, and interdisciplinary collaboration. Over the past [X years], I have taught undergraduate and postgraduate courses in [specific subjects or disciplines], developed innovative curricula, and mentored students from diverse cultural backgrounds. My teaching philosophy centers on creating inclusive classrooms where critical thinking, creativity, and real-world applications are prioritized. I believe that education is not merely about imparting knowledge but empowering students to become lifelong learners and ethical leaders.</w:t>
      </w:r>
    </w:p>
    <w:p>
      <w:pPr>
        <w:pStyle w:val="BodyText"/>
      </w:pPr>
      <w:r>
        <w:t xml:space="preserve">New Zealand Auckland’s unique position as a global hub for innovation, cultural exchange, and academic excellence makes it an ideal setting for my work as a University Lecturer. The region’s commitment to sustainability, indigenous perspectives, and community engagement resonates deeply with my research interests in [specific areas]. For instance, my recent work on [mention a relevant project or publication] has explored the intersection of [topic] and [another topic], aligning closely with the priorities of universities in Auckland. I am eager to collaborate with colleagues who share a vision for addressing contemporary challenges through education and research.</w:t>
      </w:r>
    </w:p>
    <w:p>
      <w:pPr>
        <w:pStyle w:val="BodyText"/>
      </w:pPr>
      <w:r>
        <w:t xml:space="preserve">What sets me apart as a candidate is my ability to bridge theory and practice, ensuring that students are equipped with the skills and knowledge needed to succeed in an ever-evolving world. At [Your Current Institution], I designed and led courses that incorporated experiential learning, such as [describe a specific initiative or project]. These efforts not only enhanced student engagement but also fostered a sense of responsibility toward societal and environmental issues. Additionally, my research on [topic] has been published in peer-reviewed journals like [journal names], and I have presented my findings at international conferences, including [conference name], which underscores my dedication to academic rigor.</w:t>
      </w:r>
    </w:p>
    <w:p>
      <w:pPr>
        <w:pStyle w:val="BodyText"/>
      </w:pPr>
      <w:r>
        <w:t xml:space="preserve">As a University Lecturer in New Zealand Auckland, I am particularly drawn to the opportunity to work within a multicultural environment that values diverse perspectives. Auckland’s status as one of the most culturally diverse cities in the world offers a rich context for teaching and research. I am keen to engage with local communities, indigenous groups, and international partners to develop programs that reflect global relevance while addressing local needs. For example, I have previously collaborated with [mention an organization or initiative], and I am excited about the possibility of extending such partnerships in Auckland.</w:t>
      </w:r>
    </w:p>
    <w:p>
      <w:pPr>
        <w:pStyle w:val="BodyText"/>
      </w:pPr>
      <w:r>
        <w:t xml:space="preserve">My commitment to excellence is further demonstrated by my involvement in academic leadership roles, such as [mention any committee work, administrative responsibilities, or mentorship programs]. These experiences have honed my ability to contribute to institutional goals while supporting the professional growth of colleagues and students. I am also passionate about fostering inclusive environments where all individuals feel valued and empowered to reach their potential.</w:t>
      </w:r>
    </w:p>
    <w:p>
      <w:pPr>
        <w:pStyle w:val="BodyText"/>
      </w:pPr>
      <w:r>
        <w:t xml:space="preserve">New Zealand Auckland’s emphasis on innovation in education resonates with my belief that teaching should be both impactful and adaptable. I am particularly interested in exploring how emerging technologies, such as [specific tools or methodologies], can enhance pedagogical practices. I am open to collaborating with the university to integrate these tools into existing curricula, ensuring that students are prepared for the demands of modern industries.</w:t>
      </w:r>
    </w:p>
    <w:p>
      <w:pPr>
        <w:pStyle w:val="BodyText"/>
      </w:pPr>
      <w:r>
        <w:t xml:space="preserve">Finally, I am deeply motivated by the opportunity to contribute to a community that prioritizes academic integrity, cultural awareness, and social responsibility. New Zealand’s unique approach to education—rooted in principles of respect, collaboration, and sustainability—aligns with my personal values and professional ethos. I am confident that my skills as an educator and researcher will enable me to make a meaningful contribution to your institution while growing alongside the students and colleagues who inspire me.</w:t>
      </w:r>
    </w:p>
    <w:p>
      <w:pPr>
        <w:pStyle w:val="BodyText"/>
      </w:pPr>
      <w:r>
        <w:t xml:space="preserve">Thank you for considering my application. I would be honored to discuss how my experiences and vision align with the mission of [University Name] in New Zealand Auckland. I look forward to the opportunity to contribute to its continued success as a University Lecturer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Website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University Lecturer Position in New Zealand Auckland</dc:title>
  <dc:creator/>
  <dc:language>en</dc:language>
  <cp:keywords/>
  <dcterms:created xsi:type="dcterms:W3CDTF">2025-12-10T09:28:54Z</dcterms:created>
  <dcterms:modified xsi:type="dcterms:W3CDTF">2025-12-10T09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